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66188" w14:textId="77777777" w:rsidR="003405F4" w:rsidRPr="003405F4" w:rsidRDefault="003405F4" w:rsidP="00F5027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3405F4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Lambda is a serverless function. You upload your code and it runs without you managing or provisioning any servers</w:t>
      </w:r>
    </w:p>
    <w:p w14:paraId="33D6B389" w14:textId="4F36CF57" w:rsidR="00A83F6B" w:rsidRPr="00F5027A" w:rsidRDefault="003405F4" w:rsidP="00F5027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>O</w:t>
      </w:r>
      <w:r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>fficially supported by Lambda: Ruby, Python, Java, NodeJs, C#, Powershell, and Go</w:t>
      </w:r>
    </w:p>
    <w:p w14:paraId="04BD0E6E" w14:textId="46C30C61" w:rsidR="007730EA" w:rsidRPr="00F5027A" w:rsidRDefault="007730EA" w:rsidP="00F5027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5027A">
        <w:rPr>
          <w:rFonts w:ascii="National2" w:hAnsi="National2"/>
          <w:color w:val="333E48"/>
          <w:sz w:val="24"/>
          <w:szCs w:val="24"/>
        </w:rPr>
        <w:t>AWS API Gateway</w:t>
      </w:r>
      <w:r w:rsidRPr="00F5027A">
        <w:rPr>
          <w:rFonts w:ascii="National2" w:hAnsi="National2"/>
          <w:color w:val="333E48"/>
          <w:sz w:val="24"/>
          <w:szCs w:val="24"/>
        </w:rPr>
        <w:t xml:space="preserve"> and </w:t>
      </w:r>
      <w:r w:rsidRPr="00F5027A">
        <w:rPr>
          <w:rFonts w:ascii="National2" w:hAnsi="National2"/>
          <w:color w:val="333E48"/>
          <w:sz w:val="24"/>
          <w:szCs w:val="24"/>
        </w:rPr>
        <w:t>AWS Step Functions</w:t>
      </w:r>
      <w:r w:rsidRPr="00F5027A">
        <w:rPr>
          <w:rFonts w:ascii="National2" w:hAnsi="National2"/>
          <w:color w:val="333E48"/>
          <w:sz w:val="24"/>
          <w:szCs w:val="24"/>
        </w:rPr>
        <w:t xml:space="preserve"> </w:t>
      </w:r>
      <w:r w:rsidRPr="00F5027A">
        <w:rPr>
          <w:rFonts w:ascii="National2" w:hAnsi="National2"/>
          <w:color w:val="333E48"/>
          <w:sz w:val="24"/>
          <w:szCs w:val="24"/>
          <w:shd w:val="clear" w:color="auto" w:fill="FFFFFF"/>
        </w:rPr>
        <w:t> invoke synchronously and asynchronously the AWS Lambda function</w:t>
      </w:r>
      <w:r w:rsidRPr="00F5027A">
        <w:rPr>
          <w:rFonts w:ascii="National2" w:hAnsi="National2"/>
          <w:color w:val="333E48"/>
          <w:sz w:val="24"/>
          <w:szCs w:val="24"/>
          <w:shd w:val="clear" w:color="auto" w:fill="FFFFFF"/>
        </w:rPr>
        <w:t>.</w:t>
      </w:r>
    </w:p>
    <w:p w14:paraId="43BEC080" w14:textId="06436930" w:rsidR="007730EA" w:rsidRPr="00F5027A" w:rsidRDefault="007730EA" w:rsidP="00F5027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5027A">
        <w:rPr>
          <w:rFonts w:ascii="National2" w:hAnsi="National2"/>
          <w:color w:val="333E48"/>
          <w:sz w:val="24"/>
          <w:szCs w:val="24"/>
          <w:shd w:val="clear" w:color="auto" w:fill="FFFFFF"/>
        </w:rPr>
        <w:t>You can use Lambda as scheduled event and read log files from AWS CloudWatch or CloudTrail and report any errors through SNS notifications.</w:t>
      </w:r>
    </w:p>
    <w:p w14:paraId="04E94785" w14:textId="54A7C6E0" w:rsidR="00B93C7E" w:rsidRPr="00F5027A" w:rsidRDefault="006A75E9" w:rsidP="00F5027A">
      <w:pPr>
        <w:pStyle w:val="ListParagraph"/>
        <w:numPr>
          <w:ilvl w:val="0"/>
          <w:numId w:val="1"/>
        </w:numPr>
        <w:shd w:val="clear" w:color="auto" w:fill="FFFFFF"/>
        <w:spacing w:after="0" w:line="360" w:lineRule="auto"/>
        <w:outlineLvl w:val="3"/>
        <w:rPr>
          <w:rFonts w:ascii="National2" w:eastAsia="Times New Roman" w:hAnsi="National2" w:cs="Times New Roman"/>
          <w:noProof w:val="0"/>
          <w:color w:val="333E48"/>
          <w:sz w:val="24"/>
          <w:szCs w:val="24"/>
          <w:lang w:val="en-GB" w:eastAsia="en-GB"/>
        </w:rPr>
      </w:pPr>
      <w:r w:rsidRPr="00F5027A">
        <w:rPr>
          <w:rFonts w:ascii="National2" w:eastAsia="Times New Roman" w:hAnsi="National2" w:cs="Times New Roman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>T</w:t>
      </w:r>
      <w:r w:rsidRPr="00F5027A">
        <w:rPr>
          <w:rFonts w:ascii="National2" w:eastAsia="Times New Roman" w:hAnsi="National2" w:cs="Times New Roman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 xml:space="preserve">he maximum batch size supported by AWS SQS for </w:t>
      </w:r>
      <w:proofErr w:type="spellStart"/>
      <w:r w:rsidRPr="00F5027A">
        <w:rPr>
          <w:rFonts w:ascii="National2" w:eastAsia="Times New Roman" w:hAnsi="National2" w:cs="Times New Roman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>ReceiveMessage</w:t>
      </w:r>
      <w:proofErr w:type="spellEnd"/>
      <w:r w:rsidRPr="00F5027A">
        <w:rPr>
          <w:rFonts w:ascii="National2" w:eastAsia="Times New Roman" w:hAnsi="National2" w:cs="Times New Roman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 xml:space="preserve"> call</w:t>
      </w:r>
      <w:r w:rsidRPr="00F5027A">
        <w:rPr>
          <w:rFonts w:ascii="National2" w:eastAsia="Times New Roman" w:hAnsi="National2" w:cs="Times New Roman"/>
          <w:noProof w:val="0"/>
          <w:color w:val="333E48"/>
          <w:sz w:val="24"/>
          <w:szCs w:val="24"/>
          <w:bdr w:val="none" w:sz="0" w:space="0" w:color="auto" w:frame="1"/>
          <w:lang w:val="en-GB" w:eastAsia="en-GB"/>
        </w:rPr>
        <w:t xml:space="preserve"> is 10.</w:t>
      </w:r>
    </w:p>
    <w:p w14:paraId="6326FBAD" w14:textId="2D8420B2" w:rsidR="007730EA" w:rsidRPr="00F5027A" w:rsidRDefault="00B93C7E" w:rsidP="00F5027A">
      <w:pPr>
        <w:pStyle w:val="ListParagraph"/>
        <w:numPr>
          <w:ilvl w:val="0"/>
          <w:numId w:val="1"/>
        </w:numPr>
        <w:spacing w:line="360" w:lineRule="auto"/>
        <w:rPr>
          <w:rStyle w:val="Strong"/>
          <w:b w:val="0"/>
          <w:bCs w:val="0"/>
          <w:sz w:val="24"/>
          <w:szCs w:val="24"/>
        </w:rPr>
      </w:pPr>
      <w:r w:rsidRPr="00F5027A">
        <w:rPr>
          <w:rStyle w:val="Strong"/>
          <w:rFonts w:ascii="Formular" w:hAnsi="Formular"/>
          <w:b w:val="0"/>
          <w:bCs w:val="0"/>
          <w:sz w:val="24"/>
          <w:szCs w:val="24"/>
          <w:shd w:val="clear" w:color="auto" w:fill="FFFFFF"/>
        </w:rPr>
        <w:t>Amazon Simple Notification Service (SNS)</w:t>
      </w:r>
    </w:p>
    <w:p w14:paraId="40E71E09" w14:textId="14B7921E" w:rsidR="00B93C7E" w:rsidRPr="00F5027A" w:rsidRDefault="00B93C7E" w:rsidP="00F5027A">
      <w:pPr>
        <w:pStyle w:val="ListParagraph"/>
        <w:spacing w:line="360" w:lineRule="auto"/>
        <w:rPr>
          <w:rFonts w:ascii="Formular" w:hAnsi="Formular"/>
          <w:color w:val="212529"/>
          <w:sz w:val="24"/>
          <w:szCs w:val="24"/>
          <w:shd w:val="clear" w:color="auto" w:fill="FFFFFF"/>
        </w:rPr>
      </w:pPr>
      <w:r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>E</w:t>
      </w:r>
      <w:r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>ncrypt topics via KMS</w:t>
      </w:r>
    </w:p>
    <w:p w14:paraId="1573E389" w14:textId="77777777" w:rsidR="001C7E81" w:rsidRPr="001C7E81" w:rsidRDefault="001C7E81" w:rsidP="00F5027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1C7E81">
        <w:rPr>
          <w:rFonts w:ascii="Formular" w:eastAsia="Times New Roman" w:hAnsi="Formular" w:cs="Times New Roman"/>
          <w:b/>
          <w:bCs/>
          <w:noProof w:val="0"/>
          <w:color w:val="212529"/>
          <w:sz w:val="24"/>
          <w:szCs w:val="24"/>
          <w:lang w:val="en-GB" w:eastAsia="en-GB"/>
        </w:rPr>
        <w:t>Simple Queue Service (SQS)</w:t>
      </w:r>
      <w:r w:rsidRPr="001C7E8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 is a queuing service using messages with a queue.</w:t>
      </w:r>
    </w:p>
    <w:p w14:paraId="2FD058D4" w14:textId="5973C87C" w:rsidR="001C7E81" w:rsidRPr="001C7E81" w:rsidRDefault="001C7E81" w:rsidP="00F5027A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1C7E8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o read SQS use need to pull the queue using the AWS SDK</w:t>
      </w:r>
      <w:r w:rsidRPr="00F5027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 xml:space="preserve"> and </w:t>
      </w:r>
      <w:r w:rsidRPr="001C7E81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uses pull-based (polling) not push-based.</w:t>
      </w:r>
    </w:p>
    <w:p w14:paraId="616D3448" w14:textId="7B3068B1" w:rsidR="001C7E81" w:rsidRPr="00F5027A" w:rsidRDefault="001C7E81" w:rsidP="00F5027A">
      <w:pPr>
        <w:pStyle w:val="ListParagraph"/>
        <w:numPr>
          <w:ilvl w:val="0"/>
          <w:numId w:val="1"/>
        </w:numPr>
        <w:spacing w:line="360" w:lineRule="auto"/>
        <w:rPr>
          <w:sz w:val="24"/>
          <w:szCs w:val="24"/>
        </w:rPr>
      </w:pPr>
      <w:r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>Messages can be kept in the queue from 1 minute to 14 days</w:t>
      </w:r>
      <w:r w:rsidR="00F5027A"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 xml:space="preserve"> </w:t>
      </w:r>
      <w:r w:rsidR="00F5027A" w:rsidRPr="00F5027A">
        <w:rPr>
          <w:rFonts w:ascii="Formular" w:hAnsi="Formular"/>
          <w:color w:val="212529"/>
          <w:sz w:val="24"/>
          <w:szCs w:val="24"/>
          <w:shd w:val="clear" w:color="auto" w:fill="FFFFFF"/>
        </w:rPr>
        <w:t>Messages will be deleted from the queue after a job has processed</w:t>
      </w:r>
    </w:p>
    <w:p w14:paraId="4E150EEC" w14:textId="77777777" w:rsidR="00F5027A" w:rsidRPr="00F5027A" w:rsidRDefault="00F5027A" w:rsidP="00F5027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5027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The default visibility time-out is 30 seconds. The timeout can be 0 seconds to a maximum of 12 hours.</w:t>
      </w:r>
    </w:p>
    <w:p w14:paraId="18EA5452" w14:textId="77777777" w:rsidR="00F5027A" w:rsidRPr="00F5027A" w:rsidRDefault="00F5027A" w:rsidP="00F5027A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360" w:lineRule="auto"/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</w:pPr>
      <w:r w:rsidRPr="00F5027A">
        <w:rPr>
          <w:rFonts w:ascii="Formular" w:eastAsia="Times New Roman" w:hAnsi="Formular" w:cs="Times New Roman"/>
          <w:noProof w:val="0"/>
          <w:color w:val="212529"/>
          <w:sz w:val="24"/>
          <w:szCs w:val="24"/>
          <w:lang w:val="en-GB" w:eastAsia="en-GB"/>
        </w:rPr>
        <w:t>Message size between 1 byte to 256 kb, </w:t>
      </w:r>
    </w:p>
    <w:p w14:paraId="0B2D38DA" w14:textId="77777777" w:rsidR="00F5027A" w:rsidRPr="00F5027A" w:rsidRDefault="00F5027A" w:rsidP="00F5027A">
      <w:pPr>
        <w:spacing w:line="360" w:lineRule="auto"/>
        <w:ind w:left="360"/>
        <w:rPr>
          <w:sz w:val="24"/>
          <w:szCs w:val="24"/>
        </w:rPr>
      </w:pPr>
    </w:p>
    <w:sectPr w:rsidR="00F5027A" w:rsidRPr="00F5027A" w:rsidSect="00F5027A">
      <w:pgSz w:w="11906" w:h="16838"/>
      <w:pgMar w:top="1440" w:right="926" w:bottom="1440" w:left="81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ormular">
    <w:altName w:val="Cambria"/>
    <w:panose1 w:val="00000000000000000000"/>
    <w:charset w:val="00"/>
    <w:family w:val="roman"/>
    <w:notTrueType/>
    <w:pitch w:val="default"/>
  </w:font>
  <w:font w:name="National2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DBD228F"/>
    <w:multiLevelType w:val="multilevel"/>
    <w:tmpl w:val="4C7C8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1D2E8C"/>
    <w:multiLevelType w:val="multilevel"/>
    <w:tmpl w:val="4C7C8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5517E14"/>
    <w:multiLevelType w:val="multilevel"/>
    <w:tmpl w:val="4C7C8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F8C03BD"/>
    <w:multiLevelType w:val="multilevel"/>
    <w:tmpl w:val="4C7C88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jW1NLY0NTW0NDJR0lEKTi0uzszPAykwrAUA5MkafiwAAAA="/>
  </w:docVars>
  <w:rsids>
    <w:rsidRoot w:val="00B12E07"/>
    <w:rsid w:val="001C7E81"/>
    <w:rsid w:val="003405F4"/>
    <w:rsid w:val="006A75E9"/>
    <w:rsid w:val="007730EA"/>
    <w:rsid w:val="008D2E44"/>
    <w:rsid w:val="00A83F6B"/>
    <w:rsid w:val="00B12E07"/>
    <w:rsid w:val="00B93C7E"/>
    <w:rsid w:val="00F50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381CE1"/>
  <w15:chartTrackingRefBased/>
  <w15:docId w15:val="{79C48F97-D612-4486-A6C8-60ED13F91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paragraph" w:styleId="Heading4">
    <w:name w:val="heading 4"/>
    <w:basedOn w:val="Normal"/>
    <w:link w:val="Heading4Char"/>
    <w:uiPriority w:val="9"/>
    <w:qFormat/>
    <w:rsid w:val="006A75E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noProof w:val="0"/>
      <w:sz w:val="24"/>
      <w:szCs w:val="24"/>
      <w:lang w:val="en-GB"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05F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A75E9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ser-generated">
    <w:name w:val="user-generated"/>
    <w:basedOn w:val="DefaultParagraphFont"/>
    <w:rsid w:val="006A75E9"/>
  </w:style>
  <w:style w:type="character" w:styleId="Strong">
    <w:name w:val="Strong"/>
    <w:basedOn w:val="DefaultParagraphFont"/>
    <w:uiPriority w:val="22"/>
    <w:qFormat/>
    <w:rsid w:val="00B93C7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1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0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0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3-23T16:13:00Z</dcterms:created>
  <dcterms:modified xsi:type="dcterms:W3CDTF">2022-03-23T19:25:00Z</dcterms:modified>
</cp:coreProperties>
</file>